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B6708" w14:textId="32C88B60" w:rsidR="009E0F55" w:rsidRDefault="00247D14">
      <w:r>
        <w:t>Step 1 : npm start</w:t>
      </w:r>
      <w:r w:rsidR="009E0F55">
        <w:t xml:space="preserve"> and start JSON Server</w:t>
      </w:r>
    </w:p>
    <w:p w14:paraId="5297A29D" w14:textId="58BD0E0C" w:rsidR="00C72846" w:rsidRDefault="00C55703">
      <w:r w:rsidRPr="00C55703">
        <w:t>JSON Server - npm install -g json-server</w:t>
      </w:r>
    </w:p>
    <w:p w14:paraId="709E32AC" w14:textId="21872A8C" w:rsidR="009E0F55" w:rsidRDefault="009E0F55">
      <w:r w:rsidRPr="009E0F55">
        <w:t>json-server --watch ./events.json --port 6700</w:t>
      </w:r>
    </w:p>
    <w:p w14:paraId="575D0CAA" w14:textId="1716A10A" w:rsidR="00247D14" w:rsidRDefault="00247D14">
      <w:r>
        <w:t xml:space="preserve">Will open the link </w:t>
      </w:r>
      <w:hyperlink r:id="rId6" w:history="1">
        <w:r w:rsidRPr="00DF0368">
          <w:rPr>
            <w:rStyle w:val="Hyperlink"/>
          </w:rPr>
          <w:t>http://localhost:3000/</w:t>
        </w:r>
      </w:hyperlink>
    </w:p>
    <w:p w14:paraId="640DA782" w14:textId="16C14F34" w:rsidR="00247D14" w:rsidRDefault="009E0F55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083724" wp14:editId="6A9DF1A5">
                <wp:simplePos x="0" y="0"/>
                <wp:positionH relativeFrom="column">
                  <wp:posOffset>1081261</wp:posOffset>
                </wp:positionH>
                <wp:positionV relativeFrom="paragraph">
                  <wp:posOffset>454915</wp:posOffset>
                </wp:positionV>
                <wp:extent cx="413464" cy="156850"/>
                <wp:effectExtent l="0" t="0" r="24765" b="1460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3464" cy="1568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8A00236" id="Oval 7" o:spid="_x0000_s1026" style="position:absolute;margin-left:85.15pt;margin-top:35.8pt;width:32.55pt;height:12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208898" wp14:editId="211DF083">
                <wp:simplePos x="0" y="0"/>
                <wp:positionH relativeFrom="column">
                  <wp:posOffset>1485066</wp:posOffset>
                </wp:positionH>
                <wp:positionV relativeFrom="paragraph">
                  <wp:posOffset>454915</wp:posOffset>
                </wp:positionV>
                <wp:extent cx="490572" cy="156850"/>
                <wp:effectExtent l="0" t="0" r="24130" b="1460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0572" cy="1568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7A3B4CB" id="Oval 6" o:spid="_x0000_s1026" style="position:absolute;margin-left:116.95pt;margin-top:35.8pt;width:38.65pt;height:12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" filled="f" strokecolor="#70ad47 [3209]" strokeweight="1pt">
                <v:stroke joinstyle="miter"/>
              </v:oval>
            </w:pict>
          </mc:Fallback>
        </mc:AlternateContent>
      </w:r>
      <w:commentRangeStart w:id="0"/>
      <w:r w:rsidRPr="009E0F55">
        <w:rPr>
          <w:noProof/>
          <w:highlight w:val="yellow"/>
        </w:rPr>
        <w:drawing>
          <wp:inline distT="0" distB="0" distL="0" distR="0" wp14:anchorId="2DB67832" wp14:editId="2819F60C">
            <wp:extent cx="5943600" cy="2921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>
        <w:rPr>
          <w:rStyle w:val="CommentReference"/>
        </w:rPr>
        <w:commentReference w:id="0"/>
      </w:r>
    </w:p>
    <w:p w14:paraId="2ED4DD86" w14:textId="4ECD675F" w:rsidR="00247D14" w:rsidRDefault="00247D14"/>
    <w:p w14:paraId="39039309" w14:textId="464F1D1F" w:rsidR="00247D14" w:rsidRDefault="00247D14">
      <w:r>
        <w:rPr>
          <w:noProof/>
        </w:rPr>
        <w:drawing>
          <wp:inline distT="0" distB="0" distL="0" distR="0" wp14:anchorId="4B3ECDF7" wp14:editId="56C45DCB">
            <wp:extent cx="5943600" cy="29387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0913" w14:textId="60B551B8" w:rsidR="00247D14" w:rsidRDefault="00247D14"/>
    <w:p w14:paraId="3B35BF9E" w14:textId="162537BE" w:rsidR="00247D14" w:rsidRDefault="00247D14">
      <w:r>
        <w:t>Step 2: Click on any Movie will Navigate to Detail View</w:t>
      </w:r>
    </w:p>
    <w:p w14:paraId="2CD841CD" w14:textId="77777777" w:rsidR="009E0F55" w:rsidRDefault="009E0F55"/>
    <w:p w14:paraId="7B3E6EFD" w14:textId="2343443D" w:rsidR="00247D14" w:rsidRDefault="00247D14">
      <w:r>
        <w:rPr>
          <w:noProof/>
        </w:rPr>
        <w:drawing>
          <wp:inline distT="0" distB="0" distL="0" distR="0" wp14:anchorId="22E3AB6D" wp14:editId="0244C4EC">
            <wp:extent cx="5943600" cy="2943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D9BF8" w14:textId="76C99090" w:rsidR="00247D14" w:rsidRDefault="00247D14">
      <w:r>
        <w:rPr>
          <w:noProof/>
        </w:rPr>
        <w:drawing>
          <wp:inline distT="0" distB="0" distL="0" distR="0" wp14:anchorId="7BE28C7D" wp14:editId="2696806D">
            <wp:extent cx="5943600" cy="31032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AE005" w14:textId="5E7D59C6" w:rsidR="00247D14" w:rsidRDefault="00247D14">
      <w:r>
        <w:t>Step 3: Click on Book Tickets</w:t>
      </w:r>
    </w:p>
    <w:p w14:paraId="09E9F4B3" w14:textId="21AF13D8" w:rsidR="00247D14" w:rsidRDefault="009E0F55">
      <w:r>
        <w:rPr>
          <w:noProof/>
        </w:rPr>
        <w:lastRenderedPageBreak/>
        <w:drawing>
          <wp:inline distT="0" distB="0" distL="0" distR="0" wp14:anchorId="2963F846" wp14:editId="6B47493F">
            <wp:extent cx="5943600" cy="3083560"/>
            <wp:effectExtent l="0" t="0" r="0" b="2540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0A54" w14:textId="2AC6C5AB" w:rsidR="009E0F55" w:rsidRDefault="009E0F55">
      <w:r>
        <w:t>Enter Booking Details and click select seat</w:t>
      </w:r>
    </w:p>
    <w:p w14:paraId="2959F145" w14:textId="32D545B6" w:rsidR="009E0F55" w:rsidRDefault="009E0F55">
      <w:r>
        <w:rPr>
          <w:noProof/>
        </w:rPr>
        <w:drawing>
          <wp:inline distT="0" distB="0" distL="0" distR="0" wp14:anchorId="3A849E9E" wp14:editId="2C6E8483">
            <wp:extent cx="5943600" cy="2861945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4790" w14:textId="77777777" w:rsidR="009E0F55" w:rsidRDefault="009E0F55">
      <w:pPr>
        <w:rPr>
          <w:noProof/>
        </w:rPr>
      </w:pPr>
    </w:p>
    <w:p w14:paraId="20269BE2" w14:textId="77777777" w:rsidR="009E0F55" w:rsidRDefault="009E0F55">
      <w:pPr>
        <w:rPr>
          <w:noProof/>
        </w:rPr>
      </w:pPr>
    </w:p>
    <w:p w14:paraId="7E66F3C0" w14:textId="4C51B166" w:rsidR="009E0F55" w:rsidRDefault="009E0F55">
      <w:r>
        <w:rPr>
          <w:noProof/>
        </w:rPr>
        <w:lastRenderedPageBreak/>
        <w:drawing>
          <wp:inline distT="0" distB="0" distL="0" distR="0" wp14:anchorId="2B6D6CD7" wp14:editId="09C751C8">
            <wp:extent cx="5943600" cy="3108960"/>
            <wp:effectExtent l="0" t="0" r="0" b="0"/>
            <wp:docPr id="10" name="Picture 1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webs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F6626" w14:textId="7F5C051C" w:rsidR="009E0F55" w:rsidRDefault="009E0F55">
      <w:r>
        <w:t>Select Seat and click submit</w:t>
      </w:r>
    </w:p>
    <w:p w14:paraId="083CEF39" w14:textId="3F580C1E" w:rsidR="009E0F55" w:rsidRDefault="009E0F55">
      <w:r>
        <w:t>Enter Payment Information</w:t>
      </w:r>
    </w:p>
    <w:p w14:paraId="2FD5B124" w14:textId="2FD7660B" w:rsidR="009E0F55" w:rsidRDefault="009E0F55">
      <w:r>
        <w:rPr>
          <w:noProof/>
        </w:rPr>
        <w:drawing>
          <wp:inline distT="0" distB="0" distL="0" distR="0" wp14:anchorId="197C864A" wp14:editId="21114D83">
            <wp:extent cx="5943600" cy="2824480"/>
            <wp:effectExtent l="0" t="0" r="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28A76" w14:textId="07694824" w:rsidR="009E0F55" w:rsidRDefault="009E0F55">
      <w:r>
        <w:t>Click confirm</w:t>
      </w:r>
    </w:p>
    <w:p w14:paraId="6D0138E9" w14:textId="30F4C567" w:rsidR="009E0F55" w:rsidRDefault="009E0F55">
      <w:r>
        <w:rPr>
          <w:noProof/>
        </w:rPr>
        <w:lastRenderedPageBreak/>
        <w:drawing>
          <wp:inline distT="0" distB="0" distL="0" distR="0" wp14:anchorId="7E4479B0" wp14:editId="31B968C3">
            <wp:extent cx="5943600" cy="2832735"/>
            <wp:effectExtent l="0" t="0" r="0" b="5715"/>
            <wp:docPr id="12" name="Picture 1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websit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BB9D" w14:textId="16854B07" w:rsidR="009E0F55" w:rsidRDefault="009E0F55">
      <w:r>
        <w:t>Click Ok</w:t>
      </w:r>
    </w:p>
    <w:p w14:paraId="129C0D55" w14:textId="67739692" w:rsidR="009E0F55" w:rsidRDefault="009E0F55">
      <w:r>
        <w:t>QR code will be displayed</w:t>
      </w:r>
    </w:p>
    <w:p w14:paraId="58643E0C" w14:textId="21FA7E95" w:rsidR="009E0F55" w:rsidRDefault="009E0F55">
      <w:r>
        <w:rPr>
          <w:noProof/>
        </w:rPr>
        <w:drawing>
          <wp:inline distT="0" distB="0" distL="0" distR="0" wp14:anchorId="2D96BDFD" wp14:editId="3C6FE28F">
            <wp:extent cx="5943600" cy="28327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6EDC0" w14:textId="28C77477" w:rsidR="009E0F55" w:rsidRDefault="009E0F55">
      <w:r>
        <w:t>Fetch Events Using Redux – SAGA</w:t>
      </w:r>
    </w:p>
    <w:p w14:paraId="4C40E629" w14:textId="28564A5C" w:rsidR="009E0F55" w:rsidRDefault="009E0F55">
      <w:r>
        <w:t>Step 1 – On Header – Click Event Redux</w:t>
      </w:r>
    </w:p>
    <w:p w14:paraId="116F7E72" w14:textId="3A274FB7" w:rsidR="009E0F55" w:rsidRDefault="009E0F55">
      <w:r>
        <w:rPr>
          <w:noProof/>
        </w:rPr>
        <w:lastRenderedPageBreak/>
        <w:drawing>
          <wp:inline distT="0" distB="0" distL="0" distR="0" wp14:anchorId="1B8FAB9C" wp14:editId="44F65BAA">
            <wp:extent cx="5943600" cy="282448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9F9D9" w14:textId="388EBC4D" w:rsidR="009E0F55" w:rsidRDefault="009E0F55"/>
    <w:p w14:paraId="7B54C48E" w14:textId="77777777" w:rsidR="009E0F55" w:rsidRDefault="009E0F55">
      <w:pPr>
        <w:rPr>
          <w:noProof/>
        </w:rPr>
      </w:pPr>
    </w:p>
    <w:p w14:paraId="56DAB222" w14:textId="0EBE635C" w:rsidR="009E0F55" w:rsidRDefault="009E0F55">
      <w:r>
        <w:rPr>
          <w:noProof/>
        </w:rPr>
        <w:drawing>
          <wp:inline distT="0" distB="0" distL="0" distR="0" wp14:anchorId="707AE0F2" wp14:editId="5B190A1D">
            <wp:extent cx="5943600" cy="3108325"/>
            <wp:effectExtent l="0" t="0" r="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66C08" w14:textId="11F221BB" w:rsidR="009E0F55" w:rsidRDefault="009E0F55"/>
    <w:p w14:paraId="1104B7E9" w14:textId="4060A492" w:rsidR="009E0F55" w:rsidRDefault="009E0F55">
      <w:r>
        <w:t xml:space="preserve">Select Event and Click on Go to Details – </w:t>
      </w:r>
    </w:p>
    <w:p w14:paraId="6869BAF9" w14:textId="79A8426E" w:rsidR="009E0F55" w:rsidRDefault="009E0F55">
      <w:r>
        <w:rPr>
          <w:noProof/>
        </w:rPr>
        <w:lastRenderedPageBreak/>
        <w:drawing>
          <wp:inline distT="0" distB="0" distL="0" distR="0" wp14:anchorId="0CC160AA" wp14:editId="3DC64094">
            <wp:extent cx="5943600" cy="2912110"/>
            <wp:effectExtent l="0" t="0" r="0" b="254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97FE7" w14:textId="77777777" w:rsidR="009E0F55" w:rsidRDefault="009E0F55"/>
    <w:sectPr w:rsidR="009E0F55">
      <w:head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Kumar, Deepak" w:date="2021-07-13T22:49:00Z" w:initials="KD">
    <w:p w14:paraId="2E558A84" w14:textId="1FE45889" w:rsidR="009E0F55" w:rsidRDefault="009E0F55">
      <w:pPr>
        <w:pStyle w:val="CommentText"/>
      </w:pPr>
      <w:r>
        <w:rPr>
          <w:rStyle w:val="CommentReference"/>
        </w:rPr>
        <w:annotationRef/>
      </w:r>
      <w:r>
        <w:t>Added “Event Redux” using Saga redux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E558A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89702" w16cex:dateUtc="2021-07-14T03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E558A84" w16cid:durableId="2498970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768BC2" w14:textId="77777777" w:rsidR="000C429E" w:rsidRDefault="000C429E" w:rsidP="00247D14">
      <w:pPr>
        <w:spacing w:after="0" w:line="240" w:lineRule="auto"/>
      </w:pPr>
      <w:r>
        <w:separator/>
      </w:r>
    </w:p>
  </w:endnote>
  <w:endnote w:type="continuationSeparator" w:id="0">
    <w:p w14:paraId="31815175" w14:textId="77777777" w:rsidR="000C429E" w:rsidRDefault="000C429E" w:rsidP="00247D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72935" w14:textId="77777777" w:rsidR="000C429E" w:rsidRDefault="000C429E" w:rsidP="00247D14">
      <w:pPr>
        <w:spacing w:after="0" w:line="240" w:lineRule="auto"/>
      </w:pPr>
      <w:r>
        <w:separator/>
      </w:r>
    </w:p>
  </w:footnote>
  <w:footnote w:type="continuationSeparator" w:id="0">
    <w:p w14:paraId="2D7E0791" w14:textId="77777777" w:rsidR="000C429E" w:rsidRDefault="000C429E" w:rsidP="00247D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00E378" w14:textId="401EDDAB" w:rsidR="00247D14" w:rsidRPr="00247D14" w:rsidRDefault="00247D14" w:rsidP="00247D14">
    <w:pPr>
      <w:pStyle w:val="Header"/>
      <w:jc w:val="center"/>
      <w:rPr>
        <w:b/>
        <w:bCs/>
        <w:sz w:val="40"/>
        <w:szCs w:val="40"/>
        <w:u w:val="single"/>
      </w:rPr>
    </w:pPr>
    <w:r w:rsidRPr="00247D14">
      <w:rPr>
        <w:b/>
        <w:bCs/>
        <w:sz w:val="40"/>
        <w:szCs w:val="40"/>
        <w:u w:val="single"/>
      </w:rPr>
      <w:t>eCube Movie Booking Website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Kumar, Deepak">
    <w15:presenceInfo w15:providerId="AD" w15:userId="S::Deepak.Kumar@sunovion.com::8b12cd40-1b67-4a6d-8c98-1e8f0e6184f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c1MgBiQwtLMyUdpeDU4uLM/DyQAqNaALQ59AQsAAAA"/>
  </w:docVars>
  <w:rsids>
    <w:rsidRoot w:val="00247D14"/>
    <w:rsid w:val="000C429E"/>
    <w:rsid w:val="00247D14"/>
    <w:rsid w:val="002E68BF"/>
    <w:rsid w:val="008E44B3"/>
    <w:rsid w:val="009E0F55"/>
    <w:rsid w:val="00C55703"/>
    <w:rsid w:val="00C72846"/>
    <w:rsid w:val="00E62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7D929"/>
  <w15:chartTrackingRefBased/>
  <w15:docId w15:val="{7EBC0C5C-8751-4DA7-90D9-3B1A9FD8F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7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7D14"/>
  </w:style>
  <w:style w:type="paragraph" w:styleId="Footer">
    <w:name w:val="footer"/>
    <w:basedOn w:val="Normal"/>
    <w:link w:val="FooterChar"/>
    <w:uiPriority w:val="99"/>
    <w:unhideWhenUsed/>
    <w:rsid w:val="00247D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7D14"/>
  </w:style>
  <w:style w:type="character" w:styleId="Hyperlink">
    <w:name w:val="Hyperlink"/>
    <w:basedOn w:val="DefaultParagraphFont"/>
    <w:uiPriority w:val="99"/>
    <w:unhideWhenUsed/>
    <w:rsid w:val="00247D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D14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E0F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0F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0F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0F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0F5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0F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0F5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image" Target="media/image8.tmp"/><Relationship Id="rId26" Type="http://schemas.microsoft.com/office/2011/relationships/people" Target="people.xml"/><Relationship Id="rId3" Type="http://schemas.openxmlformats.org/officeDocument/2006/relationships/webSettings" Target="webSettings.xml"/><Relationship Id="rId21" Type="http://schemas.openxmlformats.org/officeDocument/2006/relationships/image" Target="media/image11.tmp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image" Target="media/image7.tmp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6.tmp"/><Relationship Id="rId20" Type="http://schemas.openxmlformats.org/officeDocument/2006/relationships/image" Target="media/image10.tmp"/><Relationship Id="rId1" Type="http://schemas.openxmlformats.org/officeDocument/2006/relationships/styles" Target="styles.xml"/><Relationship Id="rId6" Type="http://schemas.openxmlformats.org/officeDocument/2006/relationships/hyperlink" Target="http://localhost:3000/" TargetMode="External"/><Relationship Id="rId11" Type="http://schemas.microsoft.com/office/2018/08/relationships/commentsExtensible" Target="commentsExtensible.xml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image" Target="media/image5.tmp"/><Relationship Id="rId23" Type="http://schemas.openxmlformats.org/officeDocument/2006/relationships/image" Target="media/image13.tmp"/><Relationship Id="rId10" Type="http://schemas.microsoft.com/office/2016/09/relationships/commentsIds" Target="commentsIds.xml"/><Relationship Id="rId19" Type="http://schemas.openxmlformats.org/officeDocument/2006/relationships/image" Target="media/image9.tmp"/><Relationship Id="rId4" Type="http://schemas.openxmlformats.org/officeDocument/2006/relationships/footnotes" Target="footnotes.xml"/><Relationship Id="rId9" Type="http://schemas.microsoft.com/office/2011/relationships/commentsExtended" Target="commentsExtended.xml"/><Relationship Id="rId14" Type="http://schemas.openxmlformats.org/officeDocument/2006/relationships/image" Target="media/image4.png"/><Relationship Id="rId22" Type="http://schemas.openxmlformats.org/officeDocument/2006/relationships/image" Target="media/image12.tmp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Deepak</dc:creator>
  <cp:keywords/>
  <dc:description/>
  <cp:lastModifiedBy>Kumar, Deepak</cp:lastModifiedBy>
  <cp:revision>2</cp:revision>
  <dcterms:created xsi:type="dcterms:W3CDTF">2021-07-10T13:31:00Z</dcterms:created>
  <dcterms:modified xsi:type="dcterms:W3CDTF">2021-07-14T04:22:00Z</dcterms:modified>
</cp:coreProperties>
</file>